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istinct numbers in the range</w:t>
      </w:r>
      <w:r>
        <w:t xml:space="preserve"> </w:t>
      </w:r>
      <w:r>
        <w:rPr>
          <w:rStyle w:val="VerbatimChar"/>
        </w:rPr>
        <w:t xml:space="preserve">[0, n]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only number in the range that is missing from the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0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n = 3 since there are 3 numbers, so all numbers are in the range [0,3]. 2 is the missing number in the range since it does not appear in num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n = 2 since there are 2 numbers, so all numbers are in the range [0,2]. 2 is the missing number in the range since it does not appear in num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9,6,4,2,3,5,7,0,1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n = 9 since there are 9 numbers, so all numbers are in the range [0,9]. 8 is the missing number in the range since it does not appear in num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n</w:t>
      </w:r>
    </w:p>
    <w:p>
      <w:pPr>
        <w:pStyle w:val="Compact"/>
        <w:numPr>
          <w:ilvl w:val="0"/>
          <w:numId w:val="1001"/>
        </w:numPr>
      </w:pPr>
      <w:r>
        <w:t xml:space="preserve">All the number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implement a solution using only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extra space complexity and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runtime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6Z</dcterms:created>
  <dcterms:modified xsi:type="dcterms:W3CDTF">2024-03-25T10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